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53AB3212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755E83" w14:paraId="0260B57C" w14:textId="77777777" w:rsidTr="0028505A">
        <w:tc>
          <w:tcPr>
            <w:tcW w:w="8820" w:type="dxa"/>
          </w:tcPr>
          <w:p w14:paraId="66251C8D" w14:textId="0D672E2F" w:rsidR="00755E83" w:rsidRPr="00755E83" w:rsidRDefault="00755E83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G7), Finalist at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Canada-Wide Science Fair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Chat-GPT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I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s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verywhere: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I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s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T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his AI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hatbot a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F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iend or a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F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e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81C89B7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G12)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0C5BD02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7D83E1DA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1EFAC7BC" w:rsidR="00F77B84" w:rsidRPr="009F2395" w:rsidRDefault="00AB0420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36497454" w:rsidR="00F77B84" w:rsidRPr="009F2395" w:rsidRDefault="009E26E2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773E9A12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49B1AB01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9E26E2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0E320882" w:rsidR="009E26E2" w:rsidRDefault="009E26E2" w:rsidP="00AB042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9E26E2" w:rsidRDefault="009E26E2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9E26E2" w:rsidRDefault="009E26E2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B0420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6B0644B7" w:rsidR="00AB0420" w:rsidRDefault="00AB0420" w:rsidP="00AB042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AB0420" w:rsidRDefault="00AB0420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AB0420" w:rsidRPr="00CA0709" w:rsidRDefault="00AB0420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34C2263A" w14:textId="77777777" w:rsidTr="00AB0420">
        <w:trPr>
          <w:trHeight w:val="65"/>
        </w:trPr>
        <w:tc>
          <w:tcPr>
            <w:tcW w:w="9270" w:type="dxa"/>
          </w:tcPr>
          <w:p w14:paraId="547E7DA1" w14:textId="1603CA74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1080" w:type="dxa"/>
          </w:tcPr>
          <w:p w14:paraId="13A66F65" w14:textId="5529423E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F77B84" w:rsidRPr="00CA0709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1CE910CF" w14:textId="77777777" w:rsidTr="00AB0420">
        <w:trPr>
          <w:trHeight w:val="65"/>
        </w:trPr>
        <w:tc>
          <w:tcPr>
            <w:tcW w:w="9270" w:type="dxa"/>
          </w:tcPr>
          <w:p w14:paraId="72129282" w14:textId="3ED8961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1080" w:type="dxa"/>
          </w:tcPr>
          <w:p w14:paraId="4D8B69A1" w14:textId="0804545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77B84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4C63B" w14:textId="77777777" w:rsidR="006D52B5" w:rsidRDefault="006D52B5" w:rsidP="00962F84">
      <w:r>
        <w:separator/>
      </w:r>
    </w:p>
  </w:endnote>
  <w:endnote w:type="continuationSeparator" w:id="0">
    <w:p w14:paraId="3DE0507B" w14:textId="77777777" w:rsidR="006D52B5" w:rsidRDefault="006D52B5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FE66D" w14:textId="77777777" w:rsidR="006D52B5" w:rsidRDefault="006D52B5" w:rsidP="00962F84">
      <w:r>
        <w:separator/>
      </w:r>
    </w:p>
  </w:footnote>
  <w:footnote w:type="continuationSeparator" w:id="0">
    <w:p w14:paraId="49BC5D39" w14:textId="77777777" w:rsidR="006D52B5" w:rsidRDefault="006D52B5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TWgAtk5dz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7AEC"/>
    <w:rsid w:val="00AD5F23"/>
    <w:rsid w:val="00AE07F1"/>
    <w:rsid w:val="00AE4000"/>
    <w:rsid w:val="00AE7555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3762</Words>
  <Characters>21450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51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31</cp:revision>
  <cp:lastPrinted>2023-04-05T17:11:00Z</cp:lastPrinted>
  <dcterms:created xsi:type="dcterms:W3CDTF">2023-03-04T20:29:00Z</dcterms:created>
  <dcterms:modified xsi:type="dcterms:W3CDTF">2023-05-08T17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